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03777A5" w14:textId="49A838A8" w:rsidR="00FA3811" w:rsidRPr="00BE3ADF" w:rsidRDefault="00646D68" w:rsidP="00646D68">
      <w:pPr>
        <w:spacing w:line="0" w:lineRule="atLeast"/>
        <w:ind w:left="5040"/>
        <w:rPr>
          <w:rFonts w:ascii="Times New Roman" w:hAnsi="Times New Roman" w:cs="Times New Roman"/>
          <w:sz w:val="24"/>
          <w:szCs w:val="24"/>
        </w:rPr>
      </w:pPr>
      <w:r w:rsidRPr="00BE3AD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6704" behindDoc="1" locked="0" layoutInCell="1" allowOverlap="1" wp14:anchorId="796C1F7B" wp14:editId="1FD4E130">
            <wp:simplePos x="0" y="0"/>
            <wp:positionH relativeFrom="margin">
              <wp:posOffset>-206375</wp:posOffset>
            </wp:positionH>
            <wp:positionV relativeFrom="margin">
              <wp:posOffset>0</wp:posOffset>
            </wp:positionV>
            <wp:extent cx="1097280" cy="1257300"/>
            <wp:effectExtent l="0" t="0" r="7620" b="0"/>
            <wp:wrapNone/>
            <wp:docPr id="6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3C8F">
        <w:rPr>
          <w:rFonts w:ascii="Times New Roman" w:hAnsi="Times New Roman" w:cs="Times New Roman"/>
          <w:sz w:val="24"/>
          <w:szCs w:val="24"/>
        </w:rPr>
        <w:t xml:space="preserve">     </w:t>
      </w:r>
      <w:r w:rsidR="00FA3811" w:rsidRPr="00BE3ADF">
        <w:rPr>
          <w:rFonts w:ascii="Times New Roman" w:hAnsi="Times New Roman" w:cs="Times New Roman"/>
          <w:sz w:val="24"/>
          <w:szCs w:val="24"/>
        </w:rPr>
        <w:t>KABALE WOMEN IN DEVELOPMENT (KWID)</w:t>
      </w:r>
    </w:p>
    <w:p w14:paraId="7AF5E1BC" w14:textId="77777777" w:rsidR="00FA3811" w:rsidRPr="00BE3ADF" w:rsidRDefault="00FA3811" w:rsidP="003E4340">
      <w:pPr>
        <w:spacing w:line="182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5E1DF9C" w14:textId="31B07F02" w:rsidR="00FA3811" w:rsidRDefault="00043C8F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  <w:bookmarkStart w:id="0" w:name="page1"/>
      <w:bookmarkEnd w:id="0"/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FA3811" w:rsidRPr="00BE3ADF">
        <w:rPr>
          <w:rFonts w:ascii="Times New Roman" w:hAnsi="Times New Roman" w:cs="Times New Roman"/>
          <w:sz w:val="24"/>
          <w:szCs w:val="24"/>
        </w:rPr>
        <w:t>P.O.BOX 894 KABALE</w:t>
      </w:r>
    </w:p>
    <w:p w14:paraId="4E66984B" w14:textId="77777777" w:rsidR="00646D68" w:rsidRDefault="00646D68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</w:p>
    <w:p w14:paraId="3DB89AF1" w14:textId="1E29ECAE" w:rsidR="00646D68" w:rsidRDefault="00043C8F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46D68">
        <w:rPr>
          <w:rFonts w:ascii="Times New Roman" w:hAnsi="Times New Roman" w:cs="Times New Roman"/>
          <w:sz w:val="24"/>
          <w:szCs w:val="24"/>
        </w:rPr>
        <w:t>PLOT 110 KABALE MBARARA ROAD</w:t>
      </w:r>
    </w:p>
    <w:p w14:paraId="58348E75" w14:textId="77777777" w:rsidR="00646D68" w:rsidRPr="00BE3ADF" w:rsidRDefault="00646D68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</w:p>
    <w:p w14:paraId="616FDA39" w14:textId="4F32E45F" w:rsidR="00FA3811" w:rsidRPr="00BE3ADF" w:rsidRDefault="00043C8F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hyperlink r:id="rId8" w:history="1">
        <w:r w:rsidRPr="0012338E">
          <w:rPr>
            <w:rStyle w:val="Hyperlink"/>
            <w:rFonts w:ascii="Times New Roman" w:hAnsi="Times New Roman" w:cs="Times New Roman"/>
            <w:sz w:val="24"/>
            <w:szCs w:val="24"/>
          </w:rPr>
          <w:t>director@kwidug.org</w:t>
        </w:r>
      </w:hyperlink>
      <w:r w:rsidR="001169CB" w:rsidRPr="00BE3ADF">
        <w:rPr>
          <w:rFonts w:ascii="Times New Roman" w:hAnsi="Times New Roman" w:cs="Times New Roman"/>
          <w:sz w:val="24"/>
          <w:szCs w:val="24"/>
        </w:rPr>
        <w:t xml:space="preserve">, </w:t>
      </w:r>
      <w:hyperlink r:id="rId9" w:history="1">
        <w:r w:rsidR="001169CB" w:rsidRPr="00BE3ADF">
          <w:rPr>
            <w:rStyle w:val="Hyperlink"/>
            <w:rFonts w:ascii="Times New Roman" w:hAnsi="Times New Roman" w:cs="Times New Roman"/>
            <w:sz w:val="24"/>
            <w:szCs w:val="24"/>
          </w:rPr>
          <w:t>kwid1996@gmail.com</w:t>
        </w:r>
      </w:hyperlink>
      <w:r w:rsidR="001169CB" w:rsidRPr="00BE3A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13B3B2" w14:textId="77777777" w:rsidR="00FA3811" w:rsidRPr="00BE3ADF" w:rsidRDefault="00FA3811" w:rsidP="00045C3B">
      <w:pPr>
        <w:spacing w:line="185" w:lineRule="exact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DE17839" w14:textId="706B0F05" w:rsidR="00FA3811" w:rsidRPr="00BE3ADF" w:rsidRDefault="00043C8F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hyperlink r:id="rId10" w:history="1">
        <w:r w:rsidRPr="0012338E">
          <w:rPr>
            <w:rStyle w:val="Hyperlink"/>
            <w:rFonts w:ascii="Times New Roman" w:hAnsi="Times New Roman" w:cs="Times New Roman"/>
            <w:sz w:val="24"/>
            <w:szCs w:val="24"/>
          </w:rPr>
          <w:t>www.kwidug.org</w:t>
        </w:r>
      </w:hyperlink>
      <w:r w:rsidR="001169CB" w:rsidRPr="00BE3A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866B36" w14:textId="0BAE5D78" w:rsidR="00FA3811" w:rsidRPr="00BE3ADF" w:rsidRDefault="00B55462" w:rsidP="00646D68">
      <w:pPr>
        <w:spacing w:line="20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8C3AE13" wp14:editId="35F9F029">
                <wp:simplePos x="0" y="0"/>
                <wp:positionH relativeFrom="column">
                  <wp:posOffset>-548640</wp:posOffset>
                </wp:positionH>
                <wp:positionV relativeFrom="paragraph">
                  <wp:posOffset>262255</wp:posOffset>
                </wp:positionV>
                <wp:extent cx="7242810" cy="0"/>
                <wp:effectExtent l="0" t="0" r="0" b="0"/>
                <wp:wrapNone/>
                <wp:docPr id="5" name="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72428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500CB8" id=" 3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3.2pt,20.65pt" to="527.1pt,20.6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" strokeweight="1pt">
                <o:lock v:ext="edit" shapetype="f"/>
              </v:line>
            </w:pict>
          </mc:Fallback>
        </mc:AlternateContent>
      </w:r>
      <w:r w:rsidRPr="00BE3AD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507F25E4" wp14:editId="4FA1DAF9">
                <wp:simplePos x="0" y="0"/>
                <wp:positionH relativeFrom="column">
                  <wp:posOffset>-548640</wp:posOffset>
                </wp:positionH>
                <wp:positionV relativeFrom="paragraph">
                  <wp:posOffset>287020</wp:posOffset>
                </wp:positionV>
                <wp:extent cx="7242810" cy="0"/>
                <wp:effectExtent l="0" t="19050" r="15240" b="0"/>
                <wp:wrapNone/>
                <wp:docPr id="4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724281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7925EE" id=" 4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3.2pt,22.6pt" to="527.1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" strokeweight="2.5pt">
                <o:lock v:ext="edit" shapetype="f"/>
              </v:line>
            </w:pict>
          </mc:Fallback>
        </mc:AlternateContent>
      </w:r>
    </w:p>
    <w:p w14:paraId="66CBCD88" w14:textId="0ECA8DCB" w:rsidR="00FA3811" w:rsidRPr="00BE3ADF" w:rsidRDefault="00FA3811" w:rsidP="003E4340">
      <w:pPr>
        <w:spacing w:line="214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398CF38" w14:textId="77777777" w:rsidR="00FB0081" w:rsidRDefault="00FB0081" w:rsidP="00646D68">
      <w:pPr>
        <w:spacing w:line="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08527801" w14:textId="77777777" w:rsidR="00FA3811" w:rsidRPr="00BE3ADF" w:rsidRDefault="001169CB" w:rsidP="00043C8F">
      <w:pPr>
        <w:spacing w:line="0" w:lineRule="atLeast"/>
        <w:ind w:left="720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>2</w:t>
      </w:r>
      <w:r w:rsidR="00B33158">
        <w:rPr>
          <w:rFonts w:ascii="Times New Roman" w:eastAsia="Times New Roman" w:hAnsi="Times New Roman" w:cs="Times New Roman"/>
          <w:sz w:val="24"/>
          <w:szCs w:val="24"/>
        </w:rPr>
        <w:t>0</w:t>
      </w:r>
      <w:r w:rsidR="00FA3811" w:rsidRPr="00BE3AD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FA3811"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3158">
        <w:rPr>
          <w:rFonts w:ascii="Times New Roman" w:eastAsia="Times New Roman" w:hAnsi="Times New Roman" w:cs="Times New Roman"/>
          <w:sz w:val="24"/>
          <w:szCs w:val="24"/>
        </w:rPr>
        <w:t>February</w:t>
      </w:r>
      <w:r w:rsidR="00FA3811" w:rsidRPr="00BE3ADF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B33158">
        <w:rPr>
          <w:rFonts w:ascii="Times New Roman" w:eastAsia="Times New Roman" w:hAnsi="Times New Roman" w:cs="Times New Roman"/>
          <w:sz w:val="24"/>
          <w:szCs w:val="24"/>
        </w:rPr>
        <w:t>1</w:t>
      </w:r>
    </w:p>
    <w:p w14:paraId="5ED27DFA" w14:textId="77777777" w:rsidR="00E740E9" w:rsidRDefault="00E740E9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37C1D3" w14:textId="462567CF" w:rsidR="00FA3811" w:rsidRDefault="00E740E9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</w:t>
      </w:r>
      <w:r w:rsidR="003731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ritish High Commission </w:t>
      </w:r>
    </w:p>
    <w:p w14:paraId="240C4CBD" w14:textId="23D248D8" w:rsidR="00045C3B" w:rsidRDefault="00045C3B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5C3B">
        <w:rPr>
          <w:rFonts w:ascii="Times New Roman" w:eastAsia="Times New Roman" w:hAnsi="Times New Roman" w:cs="Times New Roman"/>
          <w:b/>
          <w:bCs/>
          <w:sz w:val="24"/>
          <w:szCs w:val="24"/>
        </w:rPr>
        <w:t>PO Box 7070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</w:p>
    <w:p w14:paraId="1213ABF9" w14:textId="77777777" w:rsidR="00FA3811" w:rsidRDefault="00BE5946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ampala, </w:t>
      </w:r>
      <w:r w:rsidR="003731E4">
        <w:rPr>
          <w:rFonts w:ascii="Times New Roman" w:eastAsia="Times New Roman" w:hAnsi="Times New Roman" w:cs="Times New Roman"/>
          <w:b/>
          <w:bCs/>
          <w:sz w:val="24"/>
          <w:szCs w:val="24"/>
        </w:rPr>
        <w:t>Ugand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</w:p>
    <w:p w14:paraId="17B92DA6" w14:textId="77777777" w:rsidR="00BE5946" w:rsidRDefault="00BE5946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6190A01" w14:textId="77777777" w:rsidR="00E740E9" w:rsidRDefault="00E740E9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ar Sir/Madam,</w:t>
      </w:r>
    </w:p>
    <w:p w14:paraId="79A193E3" w14:textId="77777777" w:rsidR="00BE5946" w:rsidRPr="00BE5946" w:rsidRDefault="00BE5946" w:rsidP="003E4340">
      <w:pPr>
        <w:spacing w:line="22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B36F43" w14:textId="77777777" w:rsidR="00FA3811" w:rsidRPr="00BE3ADF" w:rsidRDefault="001169CB" w:rsidP="00045C3B">
      <w:pPr>
        <w:spacing w:line="25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CC04AA8" w14:textId="77777777" w:rsidR="001169CB" w:rsidRPr="00BE3ADF" w:rsidRDefault="001169CB" w:rsidP="00045C3B">
      <w:pPr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>R</w:t>
      </w:r>
      <w:r w:rsidR="00BE3AD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BE3ADF">
        <w:rPr>
          <w:rFonts w:ascii="Times New Roman" w:eastAsia="Gautami" w:hAnsi="Times New Roman" w:cs="Times New Roman"/>
          <w:sz w:val="24"/>
          <w:szCs w:val="24"/>
          <w:u w:val="single"/>
        </w:rPr>
        <w:t>​</w:t>
      </w:r>
      <w:r w:rsidR="007D3D69" w:rsidRPr="007D3D69">
        <w:rPr>
          <w:rFonts w:ascii="Times New Roman" w:eastAsia="Gautami" w:hAnsi="Times New Roman" w:cs="Times New Roman"/>
          <w:b/>
          <w:bCs/>
          <w:sz w:val="24"/>
          <w:szCs w:val="24"/>
          <w:u w:val="single"/>
        </w:rPr>
        <w:t>CHEVENING SCHOLARSHIP RECOMMENDATION FOR MR.</w:t>
      </w:r>
      <w:r w:rsidR="007D3D69">
        <w:rPr>
          <w:rFonts w:ascii="Times New Roman" w:eastAsia="Gautami" w:hAnsi="Times New Roman" w:cs="Times New Roman"/>
          <w:sz w:val="24"/>
          <w:szCs w:val="24"/>
          <w:u w:val="single"/>
        </w:rPr>
        <w:t xml:space="preserve"> </w:t>
      </w:r>
      <w:r w:rsidRPr="00BE3AD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IBERTY CHRISTOPHER</w:t>
      </w:r>
    </w:p>
    <w:p w14:paraId="27FD0FC3" w14:textId="77777777" w:rsidR="001169CB" w:rsidRPr="00BE3ADF" w:rsidRDefault="001169CB" w:rsidP="003E4340">
      <w:pPr>
        <w:spacing w:line="31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25261B7" w14:textId="77777777" w:rsidR="001169CB" w:rsidRPr="00BE3ADF" w:rsidRDefault="001169CB" w:rsidP="00045C3B">
      <w:pPr>
        <w:spacing w:line="203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8D66AB" w14:textId="3785592F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I am writing to you in support of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Liberty Christopher</w:t>
      </w:r>
      <w:r w:rsidR="00CB190B">
        <w:rPr>
          <w:rFonts w:ascii="Times New Roman" w:eastAsia="Times New Roman" w:hAnsi="Times New Roman" w:cs="Times New Roman"/>
          <w:b/>
          <w:bCs/>
          <w:sz w:val="24"/>
          <w:szCs w:val="24"/>
        </w:rPr>
        <w:t>’s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application for </w:t>
      </w:r>
      <w:r w:rsidR="007D3D6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prestigious UK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G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overnment </w:t>
      </w:r>
      <w:r w:rsidR="007D3D69">
        <w:rPr>
          <w:rFonts w:ascii="Times New Roman" w:eastAsia="Times New Roman" w:hAnsi="Times New Roman" w:cs="Times New Roman"/>
          <w:sz w:val="24"/>
          <w:szCs w:val="24"/>
        </w:rPr>
        <w:t>Chevening Scholarship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Christopher has been a Projects Officer with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Kabale Women in Development (KWID)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 since 2017, and I directly supervise his work. As a project officer for the past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5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 years, he has</w:t>
      </w:r>
      <w:r w:rsidR="00045C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excellently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led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 teams to effectively execute assigned duties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 xml:space="preserve"> assigned to him. He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 has been directly involved with </w:t>
      </w:r>
      <w:proofErr w:type="spellStart"/>
      <w:r w:rsidR="00CB190B">
        <w:rPr>
          <w:rFonts w:ascii="Times New Roman" w:eastAsia="Times New Roman" w:hAnsi="Times New Roman" w:cs="Times New Roman"/>
          <w:sz w:val="24"/>
          <w:szCs w:val="24"/>
        </w:rPr>
        <w:t>o</w:t>
      </w:r>
      <w:r w:rsidR="00CB190B" w:rsidRPr="00BE3ADF">
        <w:rPr>
          <w:rFonts w:ascii="Times New Roman" w:eastAsia="Times New Roman" w:hAnsi="Times New Roman" w:cs="Times New Roman"/>
          <w:sz w:val="24"/>
          <w:szCs w:val="24"/>
        </w:rPr>
        <w:t>rgani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>s</w:t>
      </w:r>
      <w:r w:rsidR="00CB190B" w:rsidRPr="00BE3ADF">
        <w:rPr>
          <w:rFonts w:ascii="Times New Roman" w:eastAsia="Times New Roman" w:hAnsi="Times New Roman" w:cs="Times New Roman"/>
          <w:sz w:val="24"/>
          <w:szCs w:val="24"/>
        </w:rPr>
        <w:t>ing</w:t>
      </w:r>
      <w:proofErr w:type="spellEnd"/>
      <w:r w:rsidR="00CB190B" w:rsidRPr="00BE3ADF">
        <w:rPr>
          <w:rFonts w:ascii="Times New Roman" w:eastAsia="Times New Roman" w:hAnsi="Times New Roman" w:cs="Times New Roman"/>
          <w:sz w:val="24"/>
          <w:szCs w:val="24"/>
        </w:rPr>
        <w:t xml:space="preserve"> project activities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>, d</w:t>
      </w:r>
      <w:r w:rsidR="00CB190B" w:rsidRPr="00BE3ADF">
        <w:rPr>
          <w:rFonts w:ascii="Times New Roman" w:eastAsia="Times New Roman" w:hAnsi="Times New Roman" w:cs="Times New Roman"/>
          <w:sz w:val="24"/>
          <w:szCs w:val="24"/>
        </w:rPr>
        <w:t xml:space="preserve">eveloping new projects to support 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our core objectives, budgetary management, and funding proposal writing. </w:t>
      </w:r>
    </w:p>
    <w:p w14:paraId="57D8057B" w14:textId="77777777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57182D" w14:textId="0341F740" w:rsidR="003E4340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For the years I have known </w:t>
      </w:r>
      <w:r w:rsidR="003E4340" w:rsidRPr="002B5A71">
        <w:rPr>
          <w:rFonts w:ascii="Times New Roman" w:eastAsia="Times New Roman" w:hAnsi="Times New Roman" w:cs="Times New Roman"/>
          <w:sz w:val="24"/>
          <w:szCs w:val="24"/>
        </w:rPr>
        <w:t>him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, he has consistently performed his duties with </w:t>
      </w:r>
      <w:r w:rsidR="002B5A71" w:rsidRPr="00BE3ADF">
        <w:rPr>
          <w:rFonts w:ascii="Times New Roman" w:eastAsia="Times New Roman" w:hAnsi="Times New Roman" w:cs="Times New Roman"/>
          <w:sz w:val="24"/>
          <w:szCs w:val="24"/>
        </w:rPr>
        <w:t>diligence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,</w:t>
      </w:r>
      <w:r w:rsidR="002B5A71" w:rsidRPr="00BE3ADF">
        <w:rPr>
          <w:rFonts w:ascii="Times New Roman" w:eastAsia="Times New Roman" w:hAnsi="Times New Roman" w:cs="Times New Roman"/>
          <w:sz w:val="24"/>
          <w:szCs w:val="24"/>
        </w:rPr>
        <w:t xml:space="preserve"> often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 xml:space="preserve"> beyond his prescribed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tasks.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For instance,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spearheaded the successful implementation of a USAID funded Integrated health project where 39,400 people received HIV testing services.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The project b</w:t>
      </w:r>
      <w:r w:rsidR="00646D68" w:rsidRPr="002B5A71">
        <w:rPr>
          <w:rFonts w:ascii="Times New Roman" w:eastAsia="Times New Roman" w:hAnsi="Times New Roman" w:cs="Times New Roman"/>
          <w:sz w:val="24"/>
          <w:szCs w:val="24"/>
        </w:rPr>
        <w:t>oosted HIV testing rates among adolescents and vulnerable groups a</w:t>
      </w:r>
      <w:r w:rsidR="002B5A71" w:rsidRPr="002B5A71">
        <w:rPr>
          <w:rFonts w:ascii="Times New Roman" w:eastAsia="Times New Roman" w:hAnsi="Times New Roman" w:cs="Times New Roman"/>
          <w:sz w:val="24"/>
          <w:szCs w:val="24"/>
        </w:rPr>
        <w:t>nd contributed to the</w:t>
      </w:r>
      <w:r w:rsidR="00646D68" w:rsidRPr="002B5A71">
        <w:rPr>
          <w:rFonts w:ascii="Times New Roman" w:eastAsia="Times New Roman" w:hAnsi="Times New Roman" w:cs="Times New Roman"/>
          <w:sz w:val="24"/>
          <w:szCs w:val="24"/>
        </w:rPr>
        <w:t xml:space="preserve"> reduc</w:t>
      </w:r>
      <w:r w:rsidR="002B5A71" w:rsidRPr="002B5A71">
        <w:rPr>
          <w:rFonts w:ascii="Times New Roman" w:eastAsia="Times New Roman" w:hAnsi="Times New Roman" w:cs="Times New Roman"/>
          <w:sz w:val="24"/>
          <w:szCs w:val="24"/>
        </w:rPr>
        <w:t>tion of</w:t>
      </w:r>
      <w:r w:rsidR="00646D68" w:rsidRPr="002B5A71">
        <w:rPr>
          <w:rFonts w:ascii="Times New Roman" w:eastAsia="Times New Roman" w:hAnsi="Times New Roman" w:cs="Times New Roman"/>
          <w:sz w:val="24"/>
          <w:szCs w:val="24"/>
        </w:rPr>
        <w:t xml:space="preserve"> HIV infection rates.</w:t>
      </w:r>
    </w:p>
    <w:p w14:paraId="49473DAE" w14:textId="77777777" w:rsidR="003E4340" w:rsidRDefault="003E4340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16130D" w14:textId="1A4CD11D" w:rsidR="00BE3ADF" w:rsidRDefault="003E4340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  <w:lang w:bidi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urthermore,</w:t>
      </w:r>
      <w:r w:rsidR="007D39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 has been at the forefront of our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>“</w:t>
      </w:r>
      <w:r w:rsidR="007D3941" w:rsidRP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>16 days of activism against gender-based violence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>”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</w:t>
      </w:r>
      <w:r w:rsidR="007D3941" w:rsidRP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>campaign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>s</w:t>
      </w:r>
      <w:r w:rsidR="007D3941" w:rsidRP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in Kabale district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>since</w:t>
      </w:r>
      <w:r w:rsidR="002B5A7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2018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. During these advocacy </w:t>
      </w:r>
      <w:r w:rsidR="002B5A71">
        <w:rPr>
          <w:rFonts w:ascii="Times New Roman" w:eastAsia="Times New Roman" w:hAnsi="Times New Roman" w:cs="Times New Roman"/>
          <w:sz w:val="24"/>
          <w:szCs w:val="24"/>
          <w:lang w:bidi="en-US"/>
        </w:rPr>
        <w:t>engagements, he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has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passionately 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shared his thoughts on gender equality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as a cornerstone for socioeconomic transformation. </w:t>
      </w:r>
      <w:r w:rsidR="007D3941" w:rsidRPr="00043C8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="007D3941">
        <w:rPr>
          <w:rFonts w:ascii="Times New Roman" w:eastAsia="Times New Roman" w:hAnsi="Times New Roman" w:cs="Times New Roman"/>
          <w:sz w:val="24"/>
          <w:szCs w:val="24"/>
        </w:rPr>
        <w:t xml:space="preserve"> is a great communicator, </w:t>
      </w:r>
      <w:r w:rsidR="00681D5C">
        <w:rPr>
          <w:rFonts w:ascii="Times New Roman" w:eastAsia="Times New Roman" w:hAnsi="Times New Roman" w:cs="Times New Roman"/>
          <w:sz w:val="24"/>
          <w:szCs w:val="24"/>
        </w:rPr>
        <w:t xml:space="preserve">team player and he </w:t>
      </w:r>
      <w:proofErr w:type="spellStart"/>
      <w:r w:rsidR="00681D5C">
        <w:rPr>
          <w:rFonts w:ascii="Times New Roman" w:eastAsia="Times New Roman" w:hAnsi="Times New Roman" w:cs="Times New Roman"/>
          <w:sz w:val="24"/>
          <w:szCs w:val="24"/>
        </w:rPr>
        <w:t>util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681D5C">
        <w:rPr>
          <w:rFonts w:ascii="Times New Roman" w:eastAsia="Times New Roman" w:hAnsi="Times New Roman" w:cs="Times New Roman"/>
          <w:sz w:val="24"/>
          <w:szCs w:val="24"/>
        </w:rPr>
        <w:t>es</w:t>
      </w:r>
      <w:proofErr w:type="spellEnd"/>
      <w:r w:rsidR="00681D5C">
        <w:rPr>
          <w:rFonts w:ascii="Times New Roman" w:eastAsia="Times New Roman" w:hAnsi="Times New Roman" w:cs="Times New Roman"/>
          <w:sz w:val="24"/>
          <w:szCs w:val="24"/>
        </w:rPr>
        <w:t xml:space="preserve"> his network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oth his </w:t>
      </w:r>
      <w:r w:rsidR="00681D5C">
        <w:rPr>
          <w:rFonts w:ascii="Times New Roman" w:eastAsia="Times New Roman" w:hAnsi="Times New Roman" w:cs="Times New Roman"/>
          <w:sz w:val="24"/>
          <w:szCs w:val="24"/>
        </w:rPr>
        <w:t xml:space="preserve">professional growth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81D5C">
        <w:rPr>
          <w:rFonts w:ascii="Times New Roman" w:eastAsia="Times New Roman" w:hAnsi="Times New Roman" w:cs="Times New Roman"/>
          <w:sz w:val="24"/>
          <w:szCs w:val="24"/>
        </w:rPr>
        <w:t>community development</w:t>
      </w:r>
      <w:r w:rsidR="00E860E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E3ADF" w:rsidRPr="00BE3ADF">
        <w:rPr>
          <w:rFonts w:ascii="Times New Roman" w:eastAsia="Times New Roman" w:hAnsi="Times New Roman" w:cs="Times New Roman"/>
          <w:sz w:val="24"/>
          <w:szCs w:val="24"/>
        </w:rPr>
        <w:t>He further possesses the intellectual curiosity to excel during his planned Postgraduate study.</w:t>
      </w:r>
    </w:p>
    <w:p w14:paraId="62E5C791" w14:textId="77777777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25EA75" w14:textId="63197FDD" w:rsid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I have learned that </w:t>
      </w:r>
      <w:r w:rsidR="00E860EB">
        <w:rPr>
          <w:rFonts w:ascii="Times New Roman" w:eastAsia="Times New Roman" w:hAnsi="Times New Roman" w:cs="Times New Roman"/>
          <w:sz w:val="24"/>
          <w:szCs w:val="24"/>
        </w:rPr>
        <w:t xml:space="preserve">Chevening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Scholars are 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>passionate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>influential leaders working to create a better future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fits these 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>attributes</w:t>
      </w:r>
      <w:r w:rsidR="003E4340"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perfectly. He has enthusiastically empowered vulnerable persons especially the women and girls under KWID’s programmes.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 xml:space="preserve"> This makes him a perfect fit for the Chevening Scholarship.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Women and girls are 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 xml:space="preserve">not well integrated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 xml:space="preserve">into </w:t>
      </w:r>
      <w:r w:rsidR="002B5A71" w:rsidRPr="00BE3ADF">
        <w:rPr>
          <w:rFonts w:ascii="Times New Roman" w:eastAsia="Times New Roman" w:hAnsi="Times New Roman" w:cs="Times New Roman"/>
          <w:sz w:val="24"/>
          <w:szCs w:val="24"/>
        </w:rPr>
        <w:t>development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programmes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 xml:space="preserve"> in Uganda.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>We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need well-trained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and passionate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young leaders to spearhead programmes that tackle gender inequality and other societal challenges. I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confidently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recommend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>for the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 xml:space="preserve"> Chevening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scholar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ship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>pursue</w:t>
      </w:r>
      <w:r w:rsidR="00A15E96"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M.Sc.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Development Management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. I am certain that he will return home after his studies and contribute his development skills to further KWID’s strategic goal targeting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gender equality, education,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Health and wellbeing,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and poverty eradicatio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n. </w:t>
      </w:r>
    </w:p>
    <w:p w14:paraId="6939E38D" w14:textId="77777777" w:rsidR="00A15E96" w:rsidRPr="00BE3ADF" w:rsidRDefault="00A15E96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DB76C8" w14:textId="5ACC0AD5" w:rsid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I have every confidence that he will thrive in a graduate school setting. His intelligence, ability to work in groups and to perform in a competitive environment makes him the perfect candidate for the 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>Chevening Award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. It 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 xml:space="preserve">is always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a joy working with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, and I am proud to be able to provide this letter of recommendation. </w:t>
      </w:r>
    </w:p>
    <w:p w14:paraId="4347BDE6" w14:textId="77777777" w:rsidR="001769D0" w:rsidRDefault="001769D0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A16A2B" w14:textId="77777777" w:rsidR="001769D0" w:rsidRDefault="001769D0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68B956" w14:textId="324D0ABB" w:rsidR="001169CB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 can be reached at </w:t>
      </w:r>
      <w:hyperlink r:id="rId11" w:history="1">
        <w:r w:rsidRPr="007E15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director@kwidug.org</w:t>
        </w:r>
      </w:hyperlink>
      <w:r w:rsidRPr="00BE3AD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2" w:history="1">
        <w:r w:rsidRPr="007E15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kwid1996@gmail.com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731E4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003731E4" w:rsidRPr="003731E4">
        <w:rPr>
          <w:rFonts w:ascii="Times New Roman" w:eastAsia="Times New Roman" w:hAnsi="Times New Roman" w:cs="Times New Roman"/>
          <w:sz w:val="24"/>
          <w:szCs w:val="24"/>
          <w:u w:val="single"/>
        </w:rPr>
        <w:t>+256772428430</w:t>
      </w:r>
      <w:r w:rsidR="003731E4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/+256758670041</w:t>
      </w:r>
      <w:r w:rsidR="003731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if you have any questions regarding his application.</w:t>
      </w:r>
    </w:p>
    <w:p w14:paraId="5E9AFA9F" w14:textId="77777777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8D928E" w14:textId="77777777" w:rsidR="001169CB" w:rsidRDefault="001169CB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Yours Sincerely, </w:t>
      </w:r>
    </w:p>
    <w:p w14:paraId="243C47E6" w14:textId="77777777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9F1534" w14:textId="0A4667B2" w:rsidR="001169CB" w:rsidRDefault="001169CB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04C0A6" w14:textId="238B6D37" w:rsidR="00043C8F" w:rsidRPr="00043C8F" w:rsidRDefault="00043C8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…………………………………….</w:t>
      </w:r>
    </w:p>
    <w:p w14:paraId="6CFD2CC7" w14:textId="77777777" w:rsidR="001169CB" w:rsidRPr="00BE3ADF" w:rsidRDefault="003731E4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muheirw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lorence</w:t>
      </w:r>
    </w:p>
    <w:p w14:paraId="47ABB3AC" w14:textId="77777777" w:rsidR="001169CB" w:rsidRPr="00BE3ADF" w:rsidRDefault="003731E4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ecutive Director</w:t>
      </w:r>
    </w:p>
    <w:p w14:paraId="21189E2F" w14:textId="77777777" w:rsidR="001169CB" w:rsidRPr="00BE3ADF" w:rsidRDefault="001169CB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Kabale Women in Development </w:t>
      </w:r>
    </w:p>
    <w:p w14:paraId="48793C9A" w14:textId="77777777" w:rsidR="001169CB" w:rsidRPr="00BE3ADF" w:rsidRDefault="001169CB" w:rsidP="00045C3B">
      <w:pPr>
        <w:spacing w:line="25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16BD61" w14:textId="77777777" w:rsidR="00FA3811" w:rsidRPr="00BE3ADF" w:rsidRDefault="00FA3811" w:rsidP="003E4340">
      <w:pPr>
        <w:spacing w:line="0" w:lineRule="atLeast"/>
        <w:rPr>
          <w:rFonts w:ascii="Times New Roman" w:eastAsia="Times New Roman" w:hAnsi="Times New Roman" w:cs="Times New Roman"/>
          <w:sz w:val="24"/>
          <w:szCs w:val="24"/>
        </w:rPr>
      </w:pPr>
    </w:p>
    <w:sectPr w:rsidR="00FA3811" w:rsidRPr="00BE3A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563" w:right="900" w:bottom="108" w:left="1000" w:header="0" w:footer="0" w:gutter="0"/>
      <w:cols w:space="0" w:equalWidth="0">
        <w:col w:w="103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8D1E3" w14:textId="77777777" w:rsidR="00F90D1E" w:rsidRDefault="00F90D1E" w:rsidP="00B55462">
      <w:r>
        <w:separator/>
      </w:r>
    </w:p>
  </w:endnote>
  <w:endnote w:type="continuationSeparator" w:id="0">
    <w:p w14:paraId="61DD3583" w14:textId="77777777" w:rsidR="00F90D1E" w:rsidRDefault="00F90D1E" w:rsidP="00B55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85B1B" w14:textId="77777777" w:rsidR="00B55462" w:rsidRDefault="00B554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4B87D" w14:textId="77777777" w:rsidR="00B55462" w:rsidRDefault="00B554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FEDC9" w14:textId="77777777" w:rsidR="00B55462" w:rsidRDefault="00B554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1DF3E" w14:textId="77777777" w:rsidR="00F90D1E" w:rsidRDefault="00F90D1E" w:rsidP="00B55462">
      <w:r>
        <w:separator/>
      </w:r>
    </w:p>
  </w:footnote>
  <w:footnote w:type="continuationSeparator" w:id="0">
    <w:p w14:paraId="5425AF7D" w14:textId="77777777" w:rsidR="00F90D1E" w:rsidRDefault="00F90D1E" w:rsidP="00B554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C74E7" w14:textId="77777777" w:rsidR="00B55462" w:rsidRDefault="00B55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981C8" w14:textId="77777777" w:rsidR="00B55462" w:rsidRDefault="00B554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43814" w14:textId="77777777" w:rsidR="00B55462" w:rsidRDefault="00B554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27B23C6"/>
    <w:lvl w:ilvl="0" w:tplc="50B008D0">
      <w:start w:val="1"/>
      <w:numFmt w:val="bullet"/>
      <w:lvlText w:val="•"/>
      <w:lvlJc w:val="left"/>
    </w:lvl>
    <w:lvl w:ilvl="1" w:tplc="7A9ADF68">
      <w:start w:val="1"/>
      <w:numFmt w:val="bullet"/>
      <w:lvlText w:val=""/>
      <w:lvlJc w:val="left"/>
    </w:lvl>
    <w:lvl w:ilvl="2" w:tplc="52481700">
      <w:start w:val="1"/>
      <w:numFmt w:val="bullet"/>
      <w:lvlText w:val=""/>
      <w:lvlJc w:val="left"/>
    </w:lvl>
    <w:lvl w:ilvl="3" w:tplc="AD9A7146">
      <w:start w:val="1"/>
      <w:numFmt w:val="bullet"/>
      <w:lvlText w:val=""/>
      <w:lvlJc w:val="left"/>
    </w:lvl>
    <w:lvl w:ilvl="4" w:tplc="EA80DBC8">
      <w:start w:val="1"/>
      <w:numFmt w:val="bullet"/>
      <w:lvlText w:val=""/>
      <w:lvlJc w:val="left"/>
    </w:lvl>
    <w:lvl w:ilvl="5" w:tplc="483A25C2">
      <w:start w:val="1"/>
      <w:numFmt w:val="bullet"/>
      <w:lvlText w:val=""/>
      <w:lvlJc w:val="left"/>
    </w:lvl>
    <w:lvl w:ilvl="6" w:tplc="0B3446E4">
      <w:start w:val="1"/>
      <w:numFmt w:val="bullet"/>
      <w:lvlText w:val=""/>
      <w:lvlJc w:val="left"/>
    </w:lvl>
    <w:lvl w:ilvl="7" w:tplc="F0FA382A">
      <w:start w:val="1"/>
      <w:numFmt w:val="bullet"/>
      <w:lvlText w:val=""/>
      <w:lvlJc w:val="left"/>
    </w:lvl>
    <w:lvl w:ilvl="8" w:tplc="29BC6686">
      <w:start w:val="1"/>
      <w:numFmt w:val="bullet"/>
      <w:lvlText w:val=""/>
      <w:lvlJc w:val="left"/>
    </w:lvl>
  </w:abstractNum>
  <w:abstractNum w:abstractNumId="1" w15:restartNumberingAfterBreak="0">
    <w:nsid w:val="5BFC1523"/>
    <w:multiLevelType w:val="hybridMultilevel"/>
    <w:tmpl w:val="7206D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szC0MDAyNzCzNDVX0lEKTi0uzszPAykwqgUArEkHUiwAAAA="/>
  </w:docVars>
  <w:rsids>
    <w:rsidRoot w:val="001169CB"/>
    <w:rsid w:val="00043C8F"/>
    <w:rsid w:val="00045C3B"/>
    <w:rsid w:val="001169CB"/>
    <w:rsid w:val="001769D0"/>
    <w:rsid w:val="001A4E64"/>
    <w:rsid w:val="0024406F"/>
    <w:rsid w:val="002832C8"/>
    <w:rsid w:val="002B5A71"/>
    <w:rsid w:val="003731E4"/>
    <w:rsid w:val="003D45C5"/>
    <w:rsid w:val="003E4340"/>
    <w:rsid w:val="00426689"/>
    <w:rsid w:val="00646D68"/>
    <w:rsid w:val="00681D5C"/>
    <w:rsid w:val="007C1EB7"/>
    <w:rsid w:val="007D3941"/>
    <w:rsid w:val="007D3D69"/>
    <w:rsid w:val="008D343E"/>
    <w:rsid w:val="00A15E96"/>
    <w:rsid w:val="00A700E2"/>
    <w:rsid w:val="00A71180"/>
    <w:rsid w:val="00AC79EB"/>
    <w:rsid w:val="00B33158"/>
    <w:rsid w:val="00B451D9"/>
    <w:rsid w:val="00B55462"/>
    <w:rsid w:val="00BE3ADF"/>
    <w:rsid w:val="00BE5946"/>
    <w:rsid w:val="00C842BF"/>
    <w:rsid w:val="00CB190B"/>
    <w:rsid w:val="00E06701"/>
    <w:rsid w:val="00E513B7"/>
    <w:rsid w:val="00E66A06"/>
    <w:rsid w:val="00E740E9"/>
    <w:rsid w:val="00E860EB"/>
    <w:rsid w:val="00F90D1E"/>
    <w:rsid w:val="00FA3811"/>
    <w:rsid w:val="00FB0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7E2583"/>
  <w15:chartTrackingRefBased/>
  <w15:docId w15:val="{74CAFD68-6850-AD4F-AB3B-391138FF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169C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169CB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3E4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4340"/>
  </w:style>
  <w:style w:type="character" w:customStyle="1" w:styleId="CommentTextChar">
    <w:name w:val="Comment Text Char"/>
    <w:link w:val="CommentText"/>
    <w:uiPriority w:val="99"/>
    <w:semiHidden/>
    <w:rsid w:val="003E434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434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E4340"/>
    <w:rPr>
      <w:b/>
      <w:bCs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554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462"/>
  </w:style>
  <w:style w:type="paragraph" w:styleId="Footer">
    <w:name w:val="footer"/>
    <w:basedOn w:val="Normal"/>
    <w:link w:val="FooterChar"/>
    <w:uiPriority w:val="99"/>
    <w:unhideWhenUsed/>
    <w:rsid w:val="00B554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4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kwidug.org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kwid1996@gmail.com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irector@kwidug.or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kwidug.or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kwid1996@gmail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Links>
    <vt:vector size="30" baseType="variant">
      <vt:variant>
        <vt:i4>7143519</vt:i4>
      </vt:variant>
      <vt:variant>
        <vt:i4>15</vt:i4>
      </vt:variant>
      <vt:variant>
        <vt:i4>0</vt:i4>
      </vt:variant>
      <vt:variant>
        <vt:i4>5</vt:i4>
      </vt:variant>
      <vt:variant>
        <vt:lpwstr>mailto:kwid1996@gmail.com</vt:lpwstr>
      </vt:variant>
      <vt:variant>
        <vt:lpwstr/>
      </vt:variant>
      <vt:variant>
        <vt:i4>4456555</vt:i4>
      </vt:variant>
      <vt:variant>
        <vt:i4>12</vt:i4>
      </vt:variant>
      <vt:variant>
        <vt:i4>0</vt:i4>
      </vt:variant>
      <vt:variant>
        <vt:i4>5</vt:i4>
      </vt:variant>
      <vt:variant>
        <vt:lpwstr>mailto:director@kwidug.org</vt:lpwstr>
      </vt:variant>
      <vt:variant>
        <vt:lpwstr/>
      </vt:variant>
      <vt:variant>
        <vt:i4>3080236</vt:i4>
      </vt:variant>
      <vt:variant>
        <vt:i4>6</vt:i4>
      </vt:variant>
      <vt:variant>
        <vt:i4>0</vt:i4>
      </vt:variant>
      <vt:variant>
        <vt:i4>5</vt:i4>
      </vt:variant>
      <vt:variant>
        <vt:lpwstr>http://www.kwidug.org/</vt:lpwstr>
      </vt:variant>
      <vt:variant>
        <vt:lpwstr/>
      </vt:variant>
      <vt:variant>
        <vt:i4>7143519</vt:i4>
      </vt:variant>
      <vt:variant>
        <vt:i4>3</vt:i4>
      </vt:variant>
      <vt:variant>
        <vt:i4>0</vt:i4>
      </vt:variant>
      <vt:variant>
        <vt:i4>5</vt:i4>
      </vt:variant>
      <vt:variant>
        <vt:lpwstr>mailto:kwid1996@gmail.com</vt:lpwstr>
      </vt:variant>
      <vt:variant>
        <vt:lpwstr/>
      </vt:variant>
      <vt:variant>
        <vt:i4>4456555</vt:i4>
      </vt:variant>
      <vt:variant>
        <vt:i4>0</vt:i4>
      </vt:variant>
      <vt:variant>
        <vt:i4>0</vt:i4>
      </vt:variant>
      <vt:variant>
        <vt:i4>5</vt:i4>
      </vt:variant>
      <vt:variant>
        <vt:lpwstr>mailto:director@kwidug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Tumuheirwe</dc:creator>
  <cp:keywords/>
  <cp:lastModifiedBy>Chris</cp:lastModifiedBy>
  <cp:revision>3</cp:revision>
  <cp:lastPrinted>2021-02-22T11:25:00Z</cp:lastPrinted>
  <dcterms:created xsi:type="dcterms:W3CDTF">2021-02-22T11:09:00Z</dcterms:created>
  <dcterms:modified xsi:type="dcterms:W3CDTF">2021-02-22T11:59:00Z</dcterms:modified>
</cp:coreProperties>
</file>